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23905" w14:textId="77777777" w:rsidR="008C6348" w:rsidRPr="006370C3" w:rsidRDefault="00845716" w:rsidP="008C6348">
      <w:pPr>
        <w:spacing w:line="240" w:lineRule="auto"/>
        <w:jc w:val="right"/>
        <w:rPr>
          <w:rFonts w:ascii="Times New Roman" w:eastAsia="Times New Roman" w:hAnsi="Times New Roman" w:cs="Times New Roman"/>
          <w:b/>
        </w:rPr>
      </w:pPr>
      <w:bookmarkStart w:id="0" w:name="_GoBack"/>
      <w:bookmarkEnd w:id="0"/>
      <w:r w:rsidRPr="006370C3">
        <w:rPr>
          <w:rFonts w:ascii="Times New Roman" w:eastAsia="Times New Roman" w:hAnsi="Times New Roman" w:cs="Times New Roman"/>
          <w:b/>
          <w:lang w:val="en"/>
        </w:rPr>
        <w:t>Appendix 4</w:t>
      </w:r>
    </w:p>
    <w:p w14:paraId="22926762" w14:textId="77777777" w:rsidR="008C6348" w:rsidRPr="006370C3" w:rsidRDefault="008C6348" w:rsidP="008C6348">
      <w:pPr>
        <w:spacing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6594EA06" w14:textId="7A651F86" w:rsidR="008C6348" w:rsidRPr="006370C3" w:rsidRDefault="003359FC" w:rsidP="008C634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370C3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SUPERVISOR</w:t>
      </w:r>
      <w:r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’S</w:t>
      </w:r>
      <w:r w:rsidRPr="006370C3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 ASSESSMENT OF THE</w:t>
      </w:r>
      <w:r w:rsidR="00456D01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 FINAL</w:t>
      </w:r>
      <w:r w:rsidRPr="006370C3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 THESIS </w:t>
      </w:r>
    </w:p>
    <w:p w14:paraId="1CE2D6B4" w14:textId="77777777" w:rsidR="008C6348" w:rsidRPr="006370C3" w:rsidRDefault="00845716" w:rsidP="008C634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370C3">
        <w:rPr>
          <w:rFonts w:ascii="Times New Roman" w:eastAsia="Times New Roman" w:hAnsi="Times New Roman" w:cs="Times New Roman"/>
          <w:lang w:val="en"/>
        </w:rPr>
        <w:t>Date:</w:t>
      </w:r>
    </w:p>
    <w:p w14:paraId="455367CB" w14:textId="77777777" w:rsidR="008C6348" w:rsidRPr="006370C3" w:rsidRDefault="00845716" w:rsidP="008C6348">
      <w:pPr>
        <w:spacing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>The author of the thesis</w:t>
      </w:r>
      <w:r w:rsidRPr="006370C3">
        <w:rPr>
          <w:rFonts w:ascii="Times New Roman" w:eastAsia="Times New Roman" w:hAnsi="Times New Roman" w:cs="Times New Roman"/>
          <w:b/>
          <w:lang w:val="en"/>
        </w:rPr>
        <w:tab/>
        <w:t>……………………………………………</w:t>
      </w:r>
      <w:proofErr w:type="gramStart"/>
      <w:r w:rsidRPr="006370C3">
        <w:rPr>
          <w:rFonts w:ascii="Times New Roman" w:eastAsia="Times New Roman" w:hAnsi="Times New Roman" w:cs="Times New Roman"/>
          <w:b/>
          <w:lang w:val="en"/>
        </w:rPr>
        <w:t>…..</w:t>
      </w:r>
      <w:proofErr w:type="gramEnd"/>
    </w:p>
    <w:p w14:paraId="2BC1BDA0" w14:textId="77777777" w:rsidR="008C6348" w:rsidRPr="006370C3" w:rsidRDefault="00845716" w:rsidP="008C6348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 xml:space="preserve">                                                                                                  </w:t>
      </w:r>
      <w:r w:rsidRPr="006370C3">
        <w:rPr>
          <w:rFonts w:ascii="Times New Roman" w:eastAsia="Times New Roman" w:hAnsi="Times New Roman" w:cs="Times New Roman"/>
          <w:lang w:val="en"/>
        </w:rPr>
        <w:t xml:space="preserve"> (name, surname)</w:t>
      </w:r>
    </w:p>
    <w:p w14:paraId="429465A9" w14:textId="77777777" w:rsidR="008C6348" w:rsidRPr="006370C3" w:rsidRDefault="00845716" w:rsidP="008C6348">
      <w:pPr>
        <w:ind w:left="6720" w:firstLine="480"/>
        <w:jc w:val="center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</w:rPr>
        <w:t xml:space="preserve"> </w:t>
      </w:r>
    </w:p>
    <w:p w14:paraId="520CE99F" w14:textId="77777777" w:rsidR="008C6348" w:rsidRPr="006370C3" w:rsidRDefault="00845716" w:rsidP="008C6348">
      <w:pPr>
        <w:spacing w:before="240"/>
        <w:jc w:val="both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 xml:space="preserve">Study </w:t>
      </w:r>
      <w:proofErr w:type="spellStart"/>
      <w:r w:rsidRPr="006370C3">
        <w:rPr>
          <w:rFonts w:ascii="Times New Roman" w:eastAsia="Times New Roman" w:hAnsi="Times New Roman" w:cs="Times New Roman"/>
          <w:b/>
          <w:lang w:val="en"/>
        </w:rPr>
        <w:t>programme</w:t>
      </w:r>
      <w:proofErr w:type="spellEnd"/>
      <w:r w:rsidRPr="006370C3">
        <w:rPr>
          <w:rFonts w:ascii="Times New Roman" w:eastAsia="Times New Roman" w:hAnsi="Times New Roman" w:cs="Times New Roman"/>
          <w:b/>
          <w:lang w:val="en"/>
        </w:rPr>
        <w:t xml:space="preserve"> …………………………………………</w:t>
      </w:r>
      <w:proofErr w:type="gramStart"/>
      <w:r w:rsidRPr="006370C3">
        <w:rPr>
          <w:rFonts w:ascii="Times New Roman" w:eastAsia="Times New Roman" w:hAnsi="Times New Roman" w:cs="Times New Roman"/>
          <w:b/>
          <w:lang w:val="en"/>
        </w:rPr>
        <w:t>…..</w:t>
      </w:r>
      <w:proofErr w:type="gramEnd"/>
      <w:r w:rsidRPr="006370C3">
        <w:rPr>
          <w:rFonts w:ascii="Times New Roman" w:eastAsia="Times New Roman" w:hAnsi="Times New Roman" w:cs="Times New Roman"/>
          <w:b/>
          <w:lang w:val="en"/>
        </w:rPr>
        <w:t xml:space="preserve">  Academic Group …………………….</w:t>
      </w:r>
    </w:p>
    <w:p w14:paraId="546B61CF" w14:textId="77777777" w:rsidR="008C6348" w:rsidRPr="006370C3" w:rsidRDefault="00845716" w:rsidP="008C6348">
      <w:pPr>
        <w:spacing w:before="240"/>
        <w:jc w:val="center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>Thesis topic:</w:t>
      </w:r>
    </w:p>
    <w:p w14:paraId="3694355D" w14:textId="07D7654B" w:rsidR="008C6348" w:rsidRPr="006370C3" w:rsidRDefault="00845716" w:rsidP="008C6348">
      <w:pPr>
        <w:spacing w:line="240" w:lineRule="auto"/>
        <w:jc w:val="both"/>
        <w:rPr>
          <w:rFonts w:ascii="Times New Roman" w:eastAsia="Times New Roman" w:hAnsi="Times New Roman" w:cs="Times New Roman"/>
          <w:b/>
          <w:i/>
        </w:rPr>
      </w:pPr>
      <w:r w:rsidRPr="006370C3">
        <w:rPr>
          <w:rFonts w:ascii="Times New Roman" w:eastAsia="Times New Roman" w:hAnsi="Times New Roman" w:cs="Times New Roman"/>
          <w:b/>
          <w:i/>
          <w:lang w:val="e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ED01197" w14:textId="77777777" w:rsidR="008C6348" w:rsidRPr="006370C3" w:rsidRDefault="008C6348" w:rsidP="008C6348">
      <w:pPr>
        <w:spacing w:line="240" w:lineRule="auto"/>
        <w:jc w:val="both"/>
        <w:rPr>
          <w:rFonts w:ascii="Times New Roman" w:eastAsia="Times New Roman" w:hAnsi="Times New Roman" w:cs="Times New Roman"/>
          <w:b/>
          <w:i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3347"/>
        <w:gridCol w:w="844"/>
        <w:gridCol w:w="986"/>
        <w:gridCol w:w="842"/>
        <w:gridCol w:w="3603"/>
      </w:tblGrid>
      <w:tr w:rsidR="001B7930" w14:paraId="47280288" w14:textId="77777777" w:rsidTr="009431A7">
        <w:tc>
          <w:tcPr>
            <w:tcW w:w="3397" w:type="dxa"/>
            <w:vMerge w:val="restart"/>
          </w:tcPr>
          <w:p w14:paraId="3F3FC1C5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Assessment Criteria</w:t>
            </w:r>
          </w:p>
        </w:tc>
        <w:tc>
          <w:tcPr>
            <w:tcW w:w="2694" w:type="dxa"/>
            <w:gridSpan w:val="3"/>
          </w:tcPr>
          <w:p w14:paraId="0BF97C69" w14:textId="77777777" w:rsidR="008C6348" w:rsidRPr="006370C3" w:rsidRDefault="00845716" w:rsidP="009431A7">
            <w:pPr>
              <w:spacing w:before="240"/>
              <w:jc w:val="center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Assessment</w:t>
            </w:r>
          </w:p>
        </w:tc>
        <w:tc>
          <w:tcPr>
            <w:tcW w:w="3678" w:type="dxa"/>
          </w:tcPr>
          <w:p w14:paraId="7D267373" w14:textId="77777777" w:rsidR="008C6348" w:rsidRPr="006370C3" w:rsidRDefault="00845716" w:rsidP="009431A7">
            <w:pPr>
              <w:spacing w:before="240"/>
              <w:jc w:val="center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Notes</w:t>
            </w:r>
          </w:p>
        </w:tc>
      </w:tr>
      <w:tr w:rsidR="001B7930" w14:paraId="177804BD" w14:textId="77777777" w:rsidTr="009431A7">
        <w:tc>
          <w:tcPr>
            <w:tcW w:w="3397" w:type="dxa"/>
            <w:vMerge/>
          </w:tcPr>
          <w:p w14:paraId="64F5E9B4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49139779" w14:textId="77777777" w:rsidR="008C6348" w:rsidRPr="006370C3" w:rsidRDefault="00845716" w:rsidP="009431A7">
            <w:pPr>
              <w:spacing w:before="240"/>
              <w:jc w:val="center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 xml:space="preserve">Yes </w:t>
            </w:r>
          </w:p>
        </w:tc>
        <w:tc>
          <w:tcPr>
            <w:tcW w:w="992" w:type="dxa"/>
          </w:tcPr>
          <w:p w14:paraId="0FA6EB2E" w14:textId="77777777" w:rsidR="008C6348" w:rsidRPr="006370C3" w:rsidRDefault="00845716" w:rsidP="009431A7">
            <w:pPr>
              <w:spacing w:before="240"/>
              <w:jc w:val="center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Partly</w:t>
            </w:r>
          </w:p>
        </w:tc>
        <w:tc>
          <w:tcPr>
            <w:tcW w:w="851" w:type="dxa"/>
          </w:tcPr>
          <w:p w14:paraId="1198FE9C" w14:textId="77777777" w:rsidR="008C6348" w:rsidRPr="006370C3" w:rsidRDefault="00845716" w:rsidP="009431A7">
            <w:pPr>
              <w:spacing w:before="240"/>
              <w:jc w:val="center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No</w:t>
            </w:r>
          </w:p>
        </w:tc>
        <w:tc>
          <w:tcPr>
            <w:tcW w:w="3678" w:type="dxa"/>
          </w:tcPr>
          <w:p w14:paraId="356C514F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2FABEC55" w14:textId="77777777" w:rsidTr="009431A7">
        <w:tc>
          <w:tcPr>
            <w:tcW w:w="3397" w:type="dxa"/>
          </w:tcPr>
          <w:p w14:paraId="725A939C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Thesis assessment:</w:t>
            </w:r>
          </w:p>
        </w:tc>
        <w:tc>
          <w:tcPr>
            <w:tcW w:w="6372" w:type="dxa"/>
            <w:gridSpan w:val="4"/>
          </w:tcPr>
          <w:p w14:paraId="17DDB66B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38012036" w14:textId="77777777" w:rsidTr="009431A7">
        <w:tc>
          <w:tcPr>
            <w:tcW w:w="3397" w:type="dxa"/>
          </w:tcPr>
          <w:p w14:paraId="71963AF7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 xml:space="preserve">Compliance of the work with </w:t>
            </w:r>
            <w:r w:rsidRPr="006370C3">
              <w:rPr>
                <w:rFonts w:ascii="Times New Roman" w:eastAsia="Times New Roman" w:hAnsi="Times New Roman" w:cs="Times New Roman"/>
                <w:lang w:val="en"/>
              </w:rPr>
              <w:t>the formal requirements of the structure</w:t>
            </w:r>
          </w:p>
        </w:tc>
        <w:tc>
          <w:tcPr>
            <w:tcW w:w="851" w:type="dxa"/>
          </w:tcPr>
          <w:p w14:paraId="2B60F783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42043814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36E828CA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037198D7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269BCAD9" w14:textId="77777777" w:rsidTr="009431A7">
        <w:tc>
          <w:tcPr>
            <w:tcW w:w="3397" w:type="dxa"/>
          </w:tcPr>
          <w:p w14:paraId="1E3D829F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Compliance of the work with formal registration requirements</w:t>
            </w:r>
          </w:p>
        </w:tc>
        <w:tc>
          <w:tcPr>
            <w:tcW w:w="851" w:type="dxa"/>
          </w:tcPr>
          <w:p w14:paraId="38C8E0C8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0D643C64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596D72BC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56D78F28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0510D372" w14:textId="77777777" w:rsidTr="009431A7">
        <w:tc>
          <w:tcPr>
            <w:tcW w:w="3397" w:type="dxa"/>
          </w:tcPr>
          <w:p w14:paraId="41C1AE17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Compliance of the work with the requirements of style and correct language</w:t>
            </w:r>
          </w:p>
        </w:tc>
        <w:tc>
          <w:tcPr>
            <w:tcW w:w="851" w:type="dxa"/>
          </w:tcPr>
          <w:p w14:paraId="3E40783B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4A513B09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2952ACAD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63B72B9B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4EB6A945" w14:textId="77777777" w:rsidTr="009431A7">
        <w:tc>
          <w:tcPr>
            <w:tcW w:w="3397" w:type="dxa"/>
          </w:tcPr>
          <w:p w14:paraId="718C72BC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Practical significance (</w:t>
            </w:r>
            <w:r w:rsidRPr="006370C3">
              <w:rPr>
                <w:rFonts w:ascii="Times New Roman" w:eastAsia="Times New Roman" w:hAnsi="Times New Roman" w:cs="Times New Roman"/>
                <w:i/>
                <w:lang w:val="en"/>
              </w:rPr>
              <w:t xml:space="preserve"> the reality and usefulness of the research results or the created product for the field of practical activity </w:t>
            </w:r>
            <w:r w:rsidRPr="006370C3">
              <w:rPr>
                <w:rFonts w:ascii="Times New Roman" w:eastAsia="Times New Roman" w:hAnsi="Times New Roman" w:cs="Times New Roman"/>
                <w:lang w:val="en"/>
              </w:rPr>
              <w:t>)</w:t>
            </w:r>
          </w:p>
        </w:tc>
        <w:tc>
          <w:tcPr>
            <w:tcW w:w="851" w:type="dxa"/>
          </w:tcPr>
          <w:p w14:paraId="341A8A96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794372BB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2B9572C3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1F605C03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03154DE0" w14:textId="77777777" w:rsidTr="009431A7">
        <w:tc>
          <w:tcPr>
            <w:tcW w:w="3397" w:type="dxa"/>
          </w:tcPr>
          <w:p w14:paraId="50888F29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Assessment of student performance:</w:t>
            </w:r>
          </w:p>
        </w:tc>
        <w:tc>
          <w:tcPr>
            <w:tcW w:w="6372" w:type="dxa"/>
            <w:gridSpan w:val="4"/>
          </w:tcPr>
          <w:p w14:paraId="21E90298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5A3699AB" w14:textId="77777777" w:rsidTr="009431A7">
        <w:tc>
          <w:tcPr>
            <w:tcW w:w="3397" w:type="dxa"/>
          </w:tcPr>
          <w:p w14:paraId="635936E1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Independence</w:t>
            </w:r>
          </w:p>
        </w:tc>
        <w:tc>
          <w:tcPr>
            <w:tcW w:w="851" w:type="dxa"/>
          </w:tcPr>
          <w:p w14:paraId="709B51E5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11A1AE36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02A51660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125822AA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68A4E9AC" w14:textId="77777777" w:rsidTr="009431A7">
        <w:tc>
          <w:tcPr>
            <w:tcW w:w="3397" w:type="dxa"/>
          </w:tcPr>
          <w:p w14:paraId="7BB211A7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Consistency</w:t>
            </w:r>
          </w:p>
        </w:tc>
        <w:tc>
          <w:tcPr>
            <w:tcW w:w="851" w:type="dxa"/>
          </w:tcPr>
          <w:p w14:paraId="795C4061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631ECE3C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2FDABD86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75A57C77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075979E0" w14:textId="77777777" w:rsidTr="009431A7">
        <w:tc>
          <w:tcPr>
            <w:tcW w:w="3397" w:type="dxa"/>
          </w:tcPr>
          <w:p w14:paraId="19A562D9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Initiative</w:t>
            </w:r>
          </w:p>
        </w:tc>
        <w:tc>
          <w:tcPr>
            <w:tcW w:w="851" w:type="dxa"/>
          </w:tcPr>
          <w:p w14:paraId="78CDDFDE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0D123AF7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0F6CDE30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5E94A3B7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4BD211E0" w14:textId="77777777" w:rsidTr="009431A7">
        <w:tc>
          <w:tcPr>
            <w:tcW w:w="3397" w:type="dxa"/>
          </w:tcPr>
          <w:p w14:paraId="0EA54A6A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Ability to analyze, evaluate and draw conclusions</w:t>
            </w:r>
          </w:p>
        </w:tc>
        <w:tc>
          <w:tcPr>
            <w:tcW w:w="851" w:type="dxa"/>
          </w:tcPr>
          <w:p w14:paraId="76247548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6FB454DF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7428E9D1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609EEC09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1B7930" w14:paraId="44C269A6" w14:textId="77777777" w:rsidTr="009431A7">
        <w:tc>
          <w:tcPr>
            <w:tcW w:w="3397" w:type="dxa"/>
          </w:tcPr>
          <w:p w14:paraId="55049AD6" w14:textId="77777777" w:rsidR="008C6348" w:rsidRPr="006370C3" w:rsidRDefault="00845716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  <w:r w:rsidRPr="006370C3">
              <w:rPr>
                <w:rFonts w:ascii="Times New Roman" w:eastAsia="Times New Roman" w:hAnsi="Times New Roman" w:cs="Times New Roman"/>
                <w:lang w:val="en"/>
              </w:rPr>
              <w:t>Ability to use various sources of information, modern technologies</w:t>
            </w:r>
          </w:p>
        </w:tc>
        <w:tc>
          <w:tcPr>
            <w:tcW w:w="851" w:type="dxa"/>
          </w:tcPr>
          <w:p w14:paraId="2CB4E321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327A253B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1" w:type="dxa"/>
          </w:tcPr>
          <w:p w14:paraId="12F323C6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678" w:type="dxa"/>
          </w:tcPr>
          <w:p w14:paraId="14B02685" w14:textId="77777777" w:rsidR="008C6348" w:rsidRPr="006370C3" w:rsidRDefault="008C6348" w:rsidP="009431A7">
            <w:pPr>
              <w:spacing w:before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715BDB05" w14:textId="77777777" w:rsidR="008C6348" w:rsidRPr="006370C3" w:rsidRDefault="008C6348" w:rsidP="008C6348">
      <w:pPr>
        <w:spacing w:after="240" w:line="240" w:lineRule="auto"/>
        <w:rPr>
          <w:rFonts w:ascii="Times New Roman" w:eastAsia="Times New Roman" w:hAnsi="Times New Roman" w:cs="Times New Roman"/>
        </w:rPr>
      </w:pPr>
    </w:p>
    <w:p w14:paraId="6BEE4739" w14:textId="77777777" w:rsidR="008C6348" w:rsidRPr="006370C3" w:rsidRDefault="00845716" w:rsidP="008C6348">
      <w:pPr>
        <w:spacing w:before="240"/>
        <w:jc w:val="both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>Assessment of the final work for similarity with other works - plagiarism (level of similarity with other works, specifying the percentage)</w:t>
      </w:r>
    </w:p>
    <w:p w14:paraId="2F2F5204" w14:textId="6D5597AE" w:rsidR="008C6348" w:rsidRPr="006370C3" w:rsidRDefault="00845716" w:rsidP="008C6348">
      <w:pPr>
        <w:spacing w:before="240"/>
        <w:jc w:val="both"/>
        <w:rPr>
          <w:rFonts w:ascii="Times New Roman" w:eastAsia="Times New Roman" w:hAnsi="Times New Roman" w:cs="Times New Roman"/>
          <w:b/>
          <w:i/>
        </w:rPr>
      </w:pPr>
      <w:r w:rsidRPr="006370C3">
        <w:rPr>
          <w:rFonts w:ascii="Times New Roman" w:eastAsia="Times New Roman" w:hAnsi="Times New Roman" w:cs="Times New Roman"/>
          <w:b/>
          <w:i/>
          <w:lang w:val="en"/>
        </w:rPr>
        <w:t>…………………………………………………………………………………………………………………</w:t>
      </w:r>
    </w:p>
    <w:p w14:paraId="456A241E" w14:textId="77777777" w:rsidR="008C6348" w:rsidRPr="006370C3" w:rsidRDefault="00845716" w:rsidP="008C6348">
      <w:pPr>
        <w:spacing w:before="240"/>
        <w:jc w:val="both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>The level of study results and/or professional competencies achieved in the thesis (according to the assessment criteria of study results)</w:t>
      </w:r>
    </w:p>
    <w:p w14:paraId="13F86360" w14:textId="73A1AEC7" w:rsidR="008C6348" w:rsidRPr="006370C3" w:rsidRDefault="00845716" w:rsidP="008C6348">
      <w:pPr>
        <w:spacing w:before="240"/>
        <w:jc w:val="both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 w:rsidRPr="006370C3">
        <w:rPr>
          <w:rFonts w:ascii="Times New Roman" w:eastAsia="Times New Roman" w:hAnsi="Times New Roman" w:cs="Times New Roman"/>
          <w:b/>
          <w:lang w:val="en"/>
        </w:rPr>
        <w:t>…………………………………</w:t>
      </w:r>
    </w:p>
    <w:p w14:paraId="3B091080" w14:textId="77777777" w:rsidR="008C6348" w:rsidRPr="006370C3" w:rsidRDefault="008C6348" w:rsidP="008C6348">
      <w:pPr>
        <w:spacing w:before="240"/>
        <w:jc w:val="both"/>
        <w:rPr>
          <w:rFonts w:ascii="Times New Roman" w:eastAsia="Times New Roman" w:hAnsi="Times New Roman" w:cs="Times New Roman"/>
          <w:b/>
        </w:rPr>
      </w:pPr>
    </w:p>
    <w:tbl>
      <w:tblPr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870"/>
        <w:gridCol w:w="764"/>
        <w:gridCol w:w="2956"/>
      </w:tblGrid>
      <w:tr w:rsidR="001B7930" w14:paraId="787E6364" w14:textId="77777777" w:rsidTr="009431A7">
        <w:trPr>
          <w:trHeight w:val="365"/>
        </w:trPr>
        <w:tc>
          <w:tcPr>
            <w:tcW w:w="43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AC1EF" w14:textId="77777777" w:rsidR="008C6348" w:rsidRPr="006370C3" w:rsidRDefault="00845716" w:rsidP="009431A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370C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8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ED9F2" w14:textId="77777777" w:rsidR="008C6348" w:rsidRPr="006370C3" w:rsidRDefault="00845716" w:rsidP="009431A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370C3">
              <w:rPr>
                <w:rFonts w:ascii="Times New Roman" w:eastAsia="Times New Roman" w:hAnsi="Times New Roman" w:cs="Times New Roman"/>
                <w:b/>
                <w:lang w:val="en"/>
              </w:rPr>
              <w:t>Yes</w:t>
            </w:r>
          </w:p>
        </w:tc>
        <w:tc>
          <w:tcPr>
            <w:tcW w:w="76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BF6E0" w14:textId="77777777" w:rsidR="008C6348" w:rsidRPr="006370C3" w:rsidRDefault="00845716" w:rsidP="009431A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370C3">
              <w:rPr>
                <w:rFonts w:ascii="Times New Roman" w:eastAsia="Times New Roman" w:hAnsi="Times New Roman" w:cs="Times New Roman"/>
                <w:b/>
                <w:lang w:val="en"/>
              </w:rPr>
              <w:t>No</w:t>
            </w:r>
          </w:p>
        </w:tc>
        <w:tc>
          <w:tcPr>
            <w:tcW w:w="2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AC0AC" w14:textId="77777777" w:rsidR="008C6348" w:rsidRPr="006370C3" w:rsidRDefault="00845716" w:rsidP="009431A7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370C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1B7930" w14:paraId="602F1D36" w14:textId="77777777" w:rsidTr="009431A7">
        <w:trPr>
          <w:trHeight w:val="532"/>
        </w:trPr>
        <w:tc>
          <w:tcPr>
            <w:tcW w:w="43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7FC86" w14:textId="77777777" w:rsidR="008C6348" w:rsidRPr="006370C3" w:rsidRDefault="00845716" w:rsidP="009431A7">
            <w:pPr>
              <w:spacing w:line="240" w:lineRule="auto"/>
              <w:ind w:right="-10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370C3">
              <w:rPr>
                <w:rFonts w:ascii="Times New Roman" w:eastAsia="Times New Roman" w:hAnsi="Times New Roman" w:cs="Times New Roman"/>
                <w:b/>
                <w:lang w:val="en"/>
              </w:rPr>
              <w:t xml:space="preserve">The thesis can be defended in the Qualifying Committee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F6AA2" w14:textId="77777777" w:rsidR="008C6348" w:rsidRPr="006370C3" w:rsidRDefault="008C6348" w:rsidP="009431A7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AAD68" w14:textId="77777777" w:rsidR="008C6348" w:rsidRPr="006370C3" w:rsidRDefault="008C6348" w:rsidP="009431A7">
            <w:pPr>
              <w:spacing w:before="240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B3F7A" w14:textId="77777777" w:rsidR="008C6348" w:rsidRPr="006370C3" w:rsidRDefault="008C6348" w:rsidP="009431A7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14:paraId="0A807E0E" w14:textId="77777777" w:rsidR="008C6348" w:rsidRPr="006370C3" w:rsidRDefault="00845716" w:rsidP="008C6348">
      <w:pPr>
        <w:spacing w:line="240" w:lineRule="auto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</w:rPr>
        <w:t xml:space="preserve"> </w:t>
      </w:r>
    </w:p>
    <w:p w14:paraId="7E70A5F7" w14:textId="4ABE0A70" w:rsidR="008C6348" w:rsidRPr="006370C3" w:rsidRDefault="00845716" w:rsidP="008C6348">
      <w:pPr>
        <w:spacing w:before="240" w:after="240" w:line="240" w:lineRule="auto"/>
        <w:rPr>
          <w:rFonts w:ascii="Times New Roman" w:eastAsia="Times New Roman" w:hAnsi="Times New Roman" w:cs="Times New Roman"/>
          <w:b/>
        </w:rPr>
      </w:pPr>
      <w:r w:rsidRPr="006370C3">
        <w:rPr>
          <w:rFonts w:ascii="Times New Roman" w:eastAsia="Times New Roman" w:hAnsi="Times New Roman" w:cs="Times New Roman"/>
          <w:b/>
          <w:lang w:val="en"/>
        </w:rPr>
        <w:t>Justification of negative assessment ……………………………………………………………………………………………………………………………………… …………………………………………………………………………………………………………</w:t>
      </w:r>
    </w:p>
    <w:p w14:paraId="429BEE7D" w14:textId="77777777" w:rsidR="008C6348" w:rsidRPr="006370C3" w:rsidRDefault="00845716" w:rsidP="008C6348">
      <w:pPr>
        <w:spacing w:before="240" w:line="240" w:lineRule="auto"/>
        <w:jc w:val="both"/>
        <w:rPr>
          <w:rFonts w:ascii="Times New Roman" w:eastAsia="Times New Roman" w:hAnsi="Times New Roman" w:cs="Times New Roman"/>
        </w:rPr>
      </w:pPr>
      <w:r w:rsidRPr="006370C3">
        <w:rPr>
          <w:rFonts w:ascii="Times New Roman" w:eastAsia="Times New Roman" w:hAnsi="Times New Roman" w:cs="Times New Roman"/>
          <w:lang w:val="en"/>
        </w:rPr>
        <w:t>..............................................................................................................................................................................</w:t>
      </w:r>
    </w:p>
    <w:p w14:paraId="731911B1" w14:textId="77777777" w:rsidR="008C6348" w:rsidRPr="006370C3" w:rsidRDefault="00845716" w:rsidP="008C6348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006370C3">
        <w:rPr>
          <w:rFonts w:ascii="Times New Roman" w:eastAsia="Times New Roman" w:hAnsi="Times New Roman" w:cs="Times New Roman"/>
          <w:lang w:val="en"/>
        </w:rPr>
        <w:t xml:space="preserve">The thesis supervisor </w:t>
      </w:r>
      <w:r w:rsidRPr="006370C3">
        <w:rPr>
          <w:rFonts w:ascii="Times New Roman" w:eastAsia="Times New Roman" w:hAnsi="Times New Roman" w:cs="Times New Roman"/>
          <w:lang w:val="en"/>
        </w:rPr>
        <w:tab/>
      </w:r>
      <w:r w:rsidRPr="006370C3">
        <w:rPr>
          <w:rFonts w:ascii="Times New Roman" w:eastAsia="Times New Roman" w:hAnsi="Times New Roman" w:cs="Times New Roman"/>
          <w:lang w:val="en"/>
        </w:rPr>
        <w:tab/>
      </w:r>
      <w:r w:rsidRPr="006370C3">
        <w:rPr>
          <w:rFonts w:ascii="Times New Roman" w:eastAsia="Times New Roman" w:hAnsi="Times New Roman" w:cs="Times New Roman"/>
          <w:lang w:val="en"/>
        </w:rPr>
        <w:tab/>
        <w:t>Signature</w:t>
      </w:r>
      <w:r w:rsidRPr="006370C3">
        <w:rPr>
          <w:rFonts w:ascii="Times New Roman" w:eastAsia="Times New Roman" w:hAnsi="Times New Roman" w:cs="Times New Roman"/>
          <w:lang w:val="en"/>
        </w:rPr>
        <w:tab/>
      </w:r>
      <w:r w:rsidRPr="006370C3">
        <w:rPr>
          <w:rFonts w:ascii="Times New Roman" w:eastAsia="Times New Roman" w:hAnsi="Times New Roman" w:cs="Times New Roman"/>
          <w:lang w:val="en"/>
        </w:rPr>
        <w:tab/>
      </w:r>
      <w:r w:rsidRPr="006370C3">
        <w:rPr>
          <w:rFonts w:ascii="Times New Roman" w:eastAsia="Times New Roman" w:hAnsi="Times New Roman" w:cs="Times New Roman"/>
          <w:lang w:val="en"/>
        </w:rPr>
        <w:tab/>
      </w:r>
      <w:r w:rsidRPr="006370C3">
        <w:rPr>
          <w:rFonts w:ascii="Times New Roman" w:eastAsia="Times New Roman" w:hAnsi="Times New Roman" w:cs="Times New Roman"/>
          <w:lang w:val="en"/>
        </w:rPr>
        <w:tab/>
      </w:r>
      <w:r w:rsidRPr="006370C3">
        <w:rPr>
          <w:rFonts w:ascii="Times New Roman" w:eastAsia="Times New Roman" w:hAnsi="Times New Roman" w:cs="Times New Roman"/>
          <w:lang w:val="en"/>
        </w:rPr>
        <w:tab/>
        <w:t>Name Surname</w:t>
      </w:r>
    </w:p>
    <w:p w14:paraId="23C89CCD" w14:textId="77777777" w:rsidR="008C6348" w:rsidRPr="006370C3" w:rsidRDefault="00845716" w:rsidP="008C6348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006370C3">
        <w:rPr>
          <w:rFonts w:ascii="Times New Roman" w:eastAsia="Times New Roman" w:hAnsi="Times New Roman" w:cs="Times New Roman"/>
          <w:lang w:val="en"/>
        </w:rPr>
        <w:t>position, degree</w:t>
      </w:r>
    </w:p>
    <w:p w14:paraId="0FAE05FE" w14:textId="77777777" w:rsidR="00DD1CBB" w:rsidRDefault="00DD1CBB"/>
    <w:sectPr w:rsidR="00DD1CBB" w:rsidSect="008C6348">
      <w:pgSz w:w="11900" w:h="16840"/>
      <w:pgMar w:top="1134" w:right="567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0MzezNDY1NzC2MDBR0lEKTi0uzszPAykwrAUA9NDbrywAAAA="/>
  </w:docVars>
  <w:rsids>
    <w:rsidRoot w:val="008C6348"/>
    <w:rsid w:val="001B7930"/>
    <w:rsid w:val="003359FC"/>
    <w:rsid w:val="00456D01"/>
    <w:rsid w:val="004E12F8"/>
    <w:rsid w:val="006370C3"/>
    <w:rsid w:val="00845716"/>
    <w:rsid w:val="00877F64"/>
    <w:rsid w:val="008C6348"/>
    <w:rsid w:val="009431A7"/>
    <w:rsid w:val="00DD1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EAFE0"/>
  <w15:chartTrackingRefBased/>
  <w15:docId w15:val="{C7637E34-7BA6-4B46-9D36-399745F93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8C6348"/>
    <w:pPr>
      <w:spacing w:line="276" w:lineRule="auto"/>
    </w:pPr>
    <w:rPr>
      <w:rFonts w:ascii="Arial" w:eastAsia="Arial" w:hAnsi="Arial" w:cs="Arial"/>
      <w:sz w:val="22"/>
      <w:szCs w:val="22"/>
      <w:lang w:val="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C6348"/>
    <w:rPr>
      <w:rFonts w:ascii="Arial" w:eastAsia="Arial" w:hAnsi="Arial" w:cs="Arial"/>
      <w:sz w:val="22"/>
      <w:szCs w:val="22"/>
      <w:lang w:val="lt"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soffice80</dc:creator>
  <cp:lastModifiedBy>Rūta Jurgelionienė</cp:lastModifiedBy>
  <cp:revision>2</cp:revision>
  <dcterms:created xsi:type="dcterms:W3CDTF">2023-01-03T07:42:00Z</dcterms:created>
  <dcterms:modified xsi:type="dcterms:W3CDTF">2023-01-03T07:42:00Z</dcterms:modified>
</cp:coreProperties>
</file>